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หมุนเวียนกันโดยที่จะสามารถคำนวณระยะเวลาที่จะสามารถส่งข้อมูลได้นะคะ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คือรวมความสามารถในการคำนวณระยะเวลารายการรอสามารถกำหนดเวลาที่เราจะสามารถส่งข้อมูลไปได้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ทั้งรูปแบบนี้จอแล้วก็อนาล็อกตัวนี้บริษัท IPM ก็จะเลือกเราตัวระบบเครือข่ายนำมาใช้งานนะคะในหน่วยงานของเขาเป็นเครือข่ายเฉพาะส่วนตัวองค์กรใดที่มีเนี่ยก็ได้ออกมาตรฐานมารองรับนะคะ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คุณลักษณะของตัวมาตรฐานคราวนี้เรามาดูองค์ประกอบกรณีที่เราต้องการจะส่งข้อมูลนะคะ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เราก็จะมาดูตามรูปตัวนี้นะคะว่ารูปภาพของตัวเฟรมของตัวมาตรฐาน ieee 802.4 เนี่ยเขามีออกอะไรบ้างเริ่มต้นนะคะด้านล่าสุดเลยนะคะโทรหาพิมพ์เมมเบอร์นะคะก็จะมีลักษณะข้อมูลนะคะไว้สำหรับให้ผู้รับนะคะ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ของตัวเฟรมที่เราจะทำการส่งข้อมูลของเรานั่นเองนะคะว่าทั้งหมดนี้เป็นข้อมูลที่เราจะทำการส่งไปยังปลายทางอีกนะคะว่ามันมีข้อมูลความยาวข้อมูลในรูปแบบนี้เพื่อ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ในต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3-20T06:37:58Z</dcterms:created>
  <dcterms:modified xsi:type="dcterms:W3CDTF">2024-03-20T0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มีนาคม 2567 เวลา 12.39 น.</vt:lpwstr>
  </property>
  <property fmtid="{D5CDD505-2E9C-101B-9397-08002B2CF9AE}" pid="3" name="subtitle">
    <vt:lpwstr/>
  </property>
</Properties>
</file>